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7126AF" w14:textId="77777777" w:rsidR="00E1224E" w:rsidRDefault="004B1E68">
      <w:pPr>
        <w:pStyle w:val="Title"/>
      </w:pPr>
      <w:r>
        <w:t>ASSIGNMENT 9 - Exercise 15: Introduction to Machine Learning</w:t>
      </w:r>
    </w:p>
    <w:p w14:paraId="0CE5D49B" w14:textId="77777777" w:rsidR="00E1224E" w:rsidRDefault="004B1E68">
      <w:pPr>
        <w:pStyle w:val="Author"/>
      </w:pPr>
      <w:r>
        <w:t>Ragunath Gunasekaran</w:t>
      </w:r>
    </w:p>
    <w:p w14:paraId="6819E74B" w14:textId="06FCA134" w:rsidR="00E1224E" w:rsidRDefault="004B1E68">
      <w:pPr>
        <w:pStyle w:val="Date"/>
      </w:pPr>
      <w:r>
        <w:t>2020-11-01</w:t>
      </w:r>
    </w:p>
    <w:p w14:paraId="24C107A8" w14:textId="1C4F819D" w:rsidR="008D274B" w:rsidRDefault="008D274B" w:rsidP="008D274B">
      <w:pPr>
        <w:pStyle w:val="BodyText"/>
      </w:pPr>
    </w:p>
    <w:p w14:paraId="312C25C0" w14:textId="49EE7775" w:rsidR="008D274B" w:rsidRDefault="008D274B" w:rsidP="008D274B">
      <w:pPr>
        <w:pStyle w:val="BodyText"/>
      </w:pPr>
      <w:r w:rsidRPr="008D274B">
        <w:drawing>
          <wp:inline distT="0" distB="0" distL="0" distR="0" wp14:anchorId="61DFAD4B" wp14:editId="7CA10FF7">
            <wp:extent cx="5943600" cy="19583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99FBD" w14:textId="7BF71759" w:rsidR="008D274B" w:rsidRDefault="008D274B" w:rsidP="008D274B">
      <w:pPr>
        <w:pStyle w:val="BodyText"/>
      </w:pPr>
    </w:p>
    <w:p w14:paraId="51479C7B" w14:textId="434AEAEF" w:rsidR="008D274B" w:rsidRDefault="008D274B" w:rsidP="008D274B">
      <w:pPr>
        <w:pStyle w:val="BodyText"/>
      </w:pPr>
    </w:p>
    <w:p w14:paraId="2C239AE8" w14:textId="22F3769D" w:rsidR="008D274B" w:rsidRDefault="008D274B" w:rsidP="008D274B">
      <w:pPr>
        <w:pStyle w:val="BodyText"/>
      </w:pPr>
      <w:r w:rsidRPr="008D274B">
        <w:drawing>
          <wp:inline distT="0" distB="0" distL="0" distR="0" wp14:anchorId="1491141C" wp14:editId="3AA6901D">
            <wp:extent cx="5943600" cy="237426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A22D9" w14:textId="23131F92" w:rsidR="008D274B" w:rsidRDefault="008D274B" w:rsidP="008D274B">
      <w:pPr>
        <w:pStyle w:val="BodyText"/>
      </w:pPr>
    </w:p>
    <w:p w14:paraId="2FAEEB5F" w14:textId="6488725A" w:rsidR="008D274B" w:rsidRDefault="008D274B" w:rsidP="008D274B">
      <w:pPr>
        <w:pStyle w:val="BodyText"/>
      </w:pPr>
    </w:p>
    <w:p w14:paraId="6197D48A" w14:textId="36B9887F" w:rsidR="008D274B" w:rsidRDefault="008D274B" w:rsidP="008D274B">
      <w:pPr>
        <w:pStyle w:val="BodyText"/>
      </w:pPr>
      <w:r w:rsidRPr="008D274B">
        <w:lastRenderedPageBreak/>
        <w:drawing>
          <wp:inline distT="0" distB="0" distL="0" distR="0" wp14:anchorId="06B642B6" wp14:editId="1C38AF16">
            <wp:extent cx="5943600" cy="228981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90DE7" w14:textId="768A7FF2" w:rsidR="008D274B" w:rsidRDefault="008D274B" w:rsidP="008D274B">
      <w:pPr>
        <w:pStyle w:val="BodyText"/>
      </w:pPr>
    </w:p>
    <w:p w14:paraId="3A5B5223" w14:textId="1B0E604E" w:rsidR="008D274B" w:rsidRDefault="008D274B" w:rsidP="008D274B">
      <w:pPr>
        <w:pStyle w:val="BodyText"/>
      </w:pPr>
    </w:p>
    <w:p w14:paraId="11915114" w14:textId="5AE18767" w:rsidR="008D274B" w:rsidRDefault="008D274B" w:rsidP="008D274B">
      <w:pPr>
        <w:pStyle w:val="BodyText"/>
      </w:pPr>
      <w:r w:rsidRPr="008D274B">
        <w:drawing>
          <wp:inline distT="0" distB="0" distL="0" distR="0" wp14:anchorId="1914542F" wp14:editId="1A72CF37">
            <wp:extent cx="5943600" cy="26308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A43D2" w14:textId="3C9E7CDC" w:rsidR="008D274B" w:rsidRDefault="008D274B" w:rsidP="008D274B">
      <w:pPr>
        <w:pStyle w:val="BodyText"/>
      </w:pPr>
    </w:p>
    <w:p w14:paraId="2728CC87" w14:textId="7C62D9C5" w:rsidR="008D274B" w:rsidRDefault="008D274B" w:rsidP="008D274B">
      <w:pPr>
        <w:pStyle w:val="BodyText"/>
      </w:pPr>
    </w:p>
    <w:p w14:paraId="7749512D" w14:textId="4E061941" w:rsidR="008D274B" w:rsidRDefault="008D274B" w:rsidP="008D274B">
      <w:pPr>
        <w:pStyle w:val="BodyText"/>
      </w:pPr>
    </w:p>
    <w:p w14:paraId="5B03B764" w14:textId="711BF778" w:rsidR="008D274B" w:rsidRDefault="008D274B" w:rsidP="008D274B">
      <w:pPr>
        <w:pStyle w:val="BodyText"/>
      </w:pPr>
    </w:p>
    <w:p w14:paraId="58F19946" w14:textId="7EAC2795" w:rsidR="008D274B" w:rsidRDefault="008D274B" w:rsidP="008D274B">
      <w:pPr>
        <w:pStyle w:val="BodyText"/>
      </w:pPr>
    </w:p>
    <w:p w14:paraId="2D777811" w14:textId="20AE9060" w:rsidR="008D274B" w:rsidRDefault="008D274B" w:rsidP="008D274B">
      <w:pPr>
        <w:pStyle w:val="BodyText"/>
      </w:pPr>
    </w:p>
    <w:p w14:paraId="63E57BB4" w14:textId="41C1D54C" w:rsidR="008D274B" w:rsidRDefault="008D274B" w:rsidP="008D274B">
      <w:pPr>
        <w:pStyle w:val="BodyText"/>
      </w:pPr>
    </w:p>
    <w:p w14:paraId="44209814" w14:textId="141FF384" w:rsidR="008D274B" w:rsidRDefault="008D274B" w:rsidP="008D274B">
      <w:pPr>
        <w:pStyle w:val="BodyText"/>
      </w:pPr>
      <w:r w:rsidRPr="008D274B">
        <w:lastRenderedPageBreak/>
        <w:drawing>
          <wp:inline distT="0" distB="0" distL="0" distR="0" wp14:anchorId="209CE67C" wp14:editId="3A601C06">
            <wp:extent cx="5943600" cy="252603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6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DC08F" w14:textId="68954447" w:rsidR="008D274B" w:rsidRDefault="008D274B" w:rsidP="008D274B">
      <w:pPr>
        <w:pStyle w:val="BodyText"/>
      </w:pPr>
    </w:p>
    <w:p w14:paraId="41693454" w14:textId="7D0202A6" w:rsidR="008D274B" w:rsidRDefault="008D274B" w:rsidP="008D274B">
      <w:pPr>
        <w:pStyle w:val="BodyText"/>
      </w:pPr>
      <w:r w:rsidRPr="008D274B">
        <w:drawing>
          <wp:inline distT="0" distB="0" distL="0" distR="0" wp14:anchorId="25916E1E" wp14:editId="192D617F">
            <wp:extent cx="5943600" cy="39528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C9F60" w14:textId="47FF6FD1" w:rsidR="008D274B" w:rsidRDefault="008D274B" w:rsidP="008D274B">
      <w:pPr>
        <w:pStyle w:val="BodyText"/>
      </w:pPr>
    </w:p>
    <w:p w14:paraId="2D717447" w14:textId="423DF91E" w:rsidR="008D274B" w:rsidRDefault="008D274B" w:rsidP="008D274B">
      <w:pPr>
        <w:pStyle w:val="BodyText"/>
      </w:pPr>
    </w:p>
    <w:p w14:paraId="5E8AC0EC" w14:textId="6710EA11" w:rsidR="008D274B" w:rsidRPr="008D274B" w:rsidRDefault="008D274B" w:rsidP="008D274B">
      <w:pPr>
        <w:pStyle w:val="BodyText"/>
      </w:pPr>
      <w:r w:rsidRPr="008D274B">
        <w:lastRenderedPageBreak/>
        <w:drawing>
          <wp:inline distT="0" distB="0" distL="0" distR="0" wp14:anchorId="0EF06F83" wp14:editId="05C6F6DE">
            <wp:extent cx="5943600" cy="386778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17DA2" w14:textId="63B2C0B0" w:rsidR="00E1224E" w:rsidRDefault="004B1E68">
      <w:pPr>
        <w:pStyle w:val="Heading1"/>
      </w:pPr>
      <w:bookmarkStart w:id="0" w:name="references"/>
      <w:r>
        <w:t>References</w:t>
      </w:r>
      <w:bookmarkEnd w:id="0"/>
    </w:p>
    <w:p w14:paraId="351D7097" w14:textId="77777777" w:rsidR="00E1224E" w:rsidRDefault="004B1E68">
      <w:pPr>
        <w:pStyle w:val="Compact"/>
        <w:numPr>
          <w:ilvl w:val="0"/>
          <w:numId w:val="3"/>
        </w:numPr>
      </w:pPr>
      <w:r>
        <w:t>B</w:t>
      </w:r>
      <w:r>
        <w:t>ernard Marr. (2016). Supervised V Unsupervised Machine Learning – What’s The Difference?</w:t>
      </w:r>
    </w:p>
    <w:p w14:paraId="4575284C" w14:textId="77777777" w:rsidR="00E1224E" w:rsidRDefault="004B1E68">
      <w:pPr>
        <w:pStyle w:val="Compact"/>
        <w:numPr>
          <w:ilvl w:val="0"/>
          <w:numId w:val="3"/>
        </w:numPr>
      </w:pPr>
      <w:r>
        <w:t>Bernard Marr. (2016). What Is Th</w:t>
      </w:r>
      <w:r>
        <w:t>e Difference Between Artificial Intelligence And Machine Learning?</w:t>
      </w:r>
    </w:p>
    <w:p w14:paraId="3A97C47A" w14:textId="77777777" w:rsidR="00E1224E" w:rsidRDefault="004B1E68">
      <w:pPr>
        <w:pStyle w:val="Compact"/>
        <w:numPr>
          <w:ilvl w:val="0"/>
          <w:numId w:val="3"/>
        </w:numPr>
      </w:pPr>
      <w:r>
        <w:t>Bernard Marr. (2016). What Is The Difference Between Deep Learning, Machine Learning and AI?</w:t>
      </w:r>
    </w:p>
    <w:p w14:paraId="6B594021" w14:textId="77777777" w:rsidR="00E1224E" w:rsidRDefault="004B1E68">
      <w:pPr>
        <w:pStyle w:val="Compact"/>
        <w:numPr>
          <w:ilvl w:val="0"/>
          <w:numId w:val="3"/>
        </w:numPr>
      </w:pPr>
      <w:hyperlink r:id="rId14">
        <w:r>
          <w:rPr>
            <w:rStyle w:val="Hyperlink"/>
          </w:rPr>
          <w:t>http://rstudio-pubs-static.s3.amazonaws.com/515845_ac9b3e6ee0b14ede809e2ce59dd43830.html</w:t>
        </w:r>
      </w:hyperlink>
    </w:p>
    <w:p w14:paraId="59FE1A96" w14:textId="77777777" w:rsidR="00E1224E" w:rsidRDefault="004B1E68">
      <w:pPr>
        <w:pStyle w:val="Compact"/>
        <w:numPr>
          <w:ilvl w:val="0"/>
          <w:numId w:val="3"/>
        </w:numPr>
      </w:pPr>
      <w:hyperlink r:id="rId15">
        <w:r>
          <w:rPr>
            <w:rStyle w:val="Hyperlink"/>
          </w:rPr>
          <w:t>https://en.wikipedia.org/wiki/Linear_classifier</w:t>
        </w:r>
      </w:hyperlink>
    </w:p>
    <w:sectPr w:rsidR="00E1224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3C20CF" w14:textId="77777777" w:rsidR="004B1E68" w:rsidRDefault="004B1E68">
      <w:pPr>
        <w:spacing w:after="0"/>
      </w:pPr>
      <w:r>
        <w:separator/>
      </w:r>
    </w:p>
  </w:endnote>
  <w:endnote w:type="continuationSeparator" w:id="0">
    <w:p w14:paraId="74D649D4" w14:textId="77777777" w:rsidR="004B1E68" w:rsidRDefault="004B1E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C6ABA8" w14:textId="77777777" w:rsidR="004B1E68" w:rsidRDefault="004B1E68">
      <w:r>
        <w:separator/>
      </w:r>
    </w:p>
  </w:footnote>
  <w:footnote w:type="continuationSeparator" w:id="0">
    <w:p w14:paraId="7337B807" w14:textId="77777777" w:rsidR="004B1E68" w:rsidRDefault="004B1E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DDB650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1DC1C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4C1640F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B1E68"/>
    <w:rsid w:val="004E29B3"/>
    <w:rsid w:val="00590D07"/>
    <w:rsid w:val="00784D58"/>
    <w:rsid w:val="008D274B"/>
    <w:rsid w:val="008D6863"/>
    <w:rsid w:val="00B86B75"/>
    <w:rsid w:val="00BC48D5"/>
    <w:rsid w:val="00C36279"/>
    <w:rsid w:val="00E1224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84F91"/>
  <w15:docId w15:val="{4DEBD1E8-6537-429D-9E8D-5D170953A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en.wikipedia.org/wiki/Linear_classifier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://rstudio-pubs-static.s3.amazonaws.com/515845_ac9b3e6ee0b14ede809e2ce59dd43830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108</Words>
  <Characters>621</Characters>
  <Application>Microsoft Office Word</Application>
  <DocSecurity>0</DocSecurity>
  <Lines>5</Lines>
  <Paragraphs>1</Paragraphs>
  <ScaleCrop>false</ScaleCrop>
  <Company/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9 - Exercise 15: Introduction to Machine Learning</dc:title>
  <dc:creator>Ragunath Gunasekaran</dc:creator>
  <cp:keywords/>
  <cp:lastModifiedBy>Ragunath Gunasekaran</cp:lastModifiedBy>
  <cp:revision>2</cp:revision>
  <dcterms:created xsi:type="dcterms:W3CDTF">2020-11-02T02:29:00Z</dcterms:created>
  <dcterms:modified xsi:type="dcterms:W3CDTF">2020-11-02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01</vt:lpwstr>
  </property>
  <property fmtid="{D5CDD505-2E9C-101B-9397-08002B2CF9AE}" pid="3" name="output">
    <vt:lpwstr/>
  </property>
</Properties>
</file>